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683B" w:rsidRPr="00BB683B" w:rsidRDefault="00BB683B" w:rsidP="00BB683B">
      <w:pPr>
        <w:pStyle w:val="Caption"/>
        <w:keepNext/>
        <w:rPr>
          <w:b/>
          <w:i w:val="0"/>
        </w:rPr>
      </w:pPr>
      <w:r w:rsidRPr="00BB683B">
        <w:rPr>
          <w:b/>
          <w:i w:val="0"/>
        </w:rPr>
        <w:t xml:space="preserve">Table </w:t>
      </w:r>
      <w:r w:rsidR="00CD0F85">
        <w:rPr>
          <w:b/>
          <w:i w:val="0"/>
        </w:rPr>
        <w:t>4</w:t>
      </w:r>
      <w:r w:rsidRPr="00BB683B">
        <w:rPr>
          <w:b/>
          <w:i w:val="0"/>
        </w:rPr>
        <w:t xml:space="preserve">: Multiple regression analysis for separate fidelities </w:t>
      </w:r>
    </w:p>
    <w:tbl>
      <w:tblPr>
        <w:tblStyle w:val="TableGrid"/>
        <w:tblW w:w="9101" w:type="dxa"/>
        <w:tblLook w:val="04A0" w:firstRow="1" w:lastRow="0" w:firstColumn="1" w:lastColumn="0" w:noHBand="0" w:noVBand="1"/>
      </w:tblPr>
      <w:tblGrid>
        <w:gridCol w:w="1362"/>
        <w:gridCol w:w="3133"/>
        <w:gridCol w:w="1305"/>
        <w:gridCol w:w="800"/>
        <w:gridCol w:w="1495"/>
        <w:gridCol w:w="1006"/>
      </w:tblGrid>
      <w:tr w:rsidR="00F40814" w:rsidRPr="00DB611F" w:rsidTr="00000EF2">
        <w:tc>
          <w:tcPr>
            <w:tcW w:w="1362" w:type="dxa"/>
          </w:tcPr>
          <w:p w:rsidR="00F40814" w:rsidRPr="00DB611F" w:rsidRDefault="00F40814" w:rsidP="00FF7A2C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Model</w:t>
            </w:r>
          </w:p>
        </w:tc>
        <w:tc>
          <w:tcPr>
            <w:tcW w:w="3133" w:type="dxa"/>
          </w:tcPr>
          <w:p w:rsidR="00F40814" w:rsidRPr="00DB611F" w:rsidRDefault="00F40814" w:rsidP="00FF7A2C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 xml:space="preserve">Variable </w:t>
            </w:r>
          </w:p>
        </w:tc>
        <w:tc>
          <w:tcPr>
            <w:tcW w:w="1305" w:type="dxa"/>
          </w:tcPr>
          <w:p w:rsidR="00F40814" w:rsidRPr="00DB611F" w:rsidRDefault="00F40814" w:rsidP="00FF7A2C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Measurement</w:t>
            </w:r>
          </w:p>
        </w:tc>
        <w:tc>
          <w:tcPr>
            <w:tcW w:w="800" w:type="dxa"/>
          </w:tcPr>
          <w:p w:rsidR="00F40814" w:rsidRPr="00DB611F" w:rsidRDefault="00000EF2" w:rsidP="00000EF2">
            <w:pPr>
              <w:rPr>
                <w:rFonts w:ascii="Times New Roman" w:hAnsi="Times New Roman" w:cs="Times New Roman"/>
                <w:sz w:val="20"/>
                <w:szCs w:val="18"/>
              </w:rPr>
            </w:pPr>
            <w:proofErr w:type="spellStart"/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Coef</w:t>
            </w:r>
            <w:proofErr w:type="spellEnd"/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.</w:t>
            </w:r>
          </w:p>
        </w:tc>
        <w:tc>
          <w:tcPr>
            <w:tcW w:w="1495" w:type="dxa"/>
          </w:tcPr>
          <w:p w:rsidR="00F40814" w:rsidRPr="00DB611F" w:rsidRDefault="00F40814" w:rsidP="00FF7A2C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95% CI</w:t>
            </w:r>
          </w:p>
        </w:tc>
        <w:tc>
          <w:tcPr>
            <w:tcW w:w="1006" w:type="dxa"/>
          </w:tcPr>
          <w:p w:rsidR="00F40814" w:rsidRPr="00DB611F" w:rsidRDefault="00F40814" w:rsidP="00FF7A2C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p-value</w:t>
            </w:r>
          </w:p>
        </w:tc>
      </w:tr>
      <w:tr w:rsidR="00521677" w:rsidRPr="00DB611F" w:rsidTr="00000EF2">
        <w:tc>
          <w:tcPr>
            <w:tcW w:w="1362" w:type="dxa"/>
            <w:vMerge w:val="restart"/>
          </w:tcPr>
          <w:p w:rsidR="00521677" w:rsidRPr="00DB611F" w:rsidRDefault="00521677" w:rsidP="00521677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1. Provider level</w:t>
            </w:r>
            <w:bookmarkStart w:id="0" w:name="_GoBack"/>
            <w:bookmarkEnd w:id="0"/>
          </w:p>
        </w:tc>
        <w:tc>
          <w:tcPr>
            <w:tcW w:w="3133" w:type="dxa"/>
          </w:tcPr>
          <w:p w:rsidR="00521677" w:rsidRPr="00DB611F" w:rsidRDefault="00521677" w:rsidP="00521677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Provider fidelity</w:t>
            </w:r>
          </w:p>
        </w:tc>
        <w:tc>
          <w:tcPr>
            <w:tcW w:w="1305" w:type="dxa"/>
          </w:tcPr>
          <w:p w:rsidR="00521677" w:rsidRPr="00DB611F" w:rsidRDefault="00521677" w:rsidP="00521677">
            <w:pPr>
              <w:rPr>
                <w:rFonts w:ascii="Times New Roman" w:hAnsi="Times New Roman" w:cs="Times New Roman"/>
                <w:sz w:val="20"/>
                <w:szCs w:val="18"/>
              </w:rPr>
            </w:pPr>
          </w:p>
        </w:tc>
        <w:tc>
          <w:tcPr>
            <w:tcW w:w="800" w:type="dxa"/>
          </w:tcPr>
          <w:p w:rsidR="00521677" w:rsidRPr="00DB611F" w:rsidRDefault="00521677" w:rsidP="00521677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98.58</w:t>
            </w:r>
          </w:p>
        </w:tc>
        <w:tc>
          <w:tcPr>
            <w:tcW w:w="1495" w:type="dxa"/>
          </w:tcPr>
          <w:p w:rsidR="00521677" w:rsidRPr="00DB611F" w:rsidRDefault="00052760" w:rsidP="00052760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56.90 - 139.42</w:t>
            </w:r>
          </w:p>
        </w:tc>
        <w:tc>
          <w:tcPr>
            <w:tcW w:w="1006" w:type="dxa"/>
          </w:tcPr>
          <w:p w:rsidR="00521677" w:rsidRPr="00DB611F" w:rsidRDefault="00521677" w:rsidP="00521677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0.000</w:t>
            </w:r>
          </w:p>
        </w:tc>
      </w:tr>
      <w:tr w:rsidR="00521677" w:rsidRPr="00DB611F" w:rsidTr="00000EF2">
        <w:tc>
          <w:tcPr>
            <w:tcW w:w="1362" w:type="dxa"/>
            <w:vMerge/>
          </w:tcPr>
          <w:p w:rsidR="00521677" w:rsidRPr="00DB611F" w:rsidRDefault="00521677" w:rsidP="0052167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521677" w:rsidRPr="00DB611F" w:rsidRDefault="00521677" w:rsidP="005216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Ecological zone</w:t>
            </w:r>
          </w:p>
        </w:tc>
        <w:tc>
          <w:tcPr>
            <w:tcW w:w="1305" w:type="dxa"/>
          </w:tcPr>
          <w:p w:rsidR="00521677" w:rsidRPr="00DB611F" w:rsidRDefault="00521677" w:rsidP="005216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Savannah </w:t>
            </w:r>
          </w:p>
        </w:tc>
        <w:tc>
          <w:tcPr>
            <w:tcW w:w="800" w:type="dxa"/>
          </w:tcPr>
          <w:p w:rsidR="00521677" w:rsidRPr="00DB611F" w:rsidRDefault="00521677" w:rsidP="0052167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Ref</w:t>
            </w:r>
          </w:p>
        </w:tc>
        <w:tc>
          <w:tcPr>
            <w:tcW w:w="1495" w:type="dxa"/>
          </w:tcPr>
          <w:p w:rsidR="00521677" w:rsidRPr="00DB611F" w:rsidRDefault="00521677" w:rsidP="0052167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521677" w:rsidRPr="00DB611F" w:rsidRDefault="00521677" w:rsidP="0052167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Forest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4.38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10.99 - 19.75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553</w:t>
            </w: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Coastal 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12.57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6.46 - 31.61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180</w:t>
            </w: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TB screening tool available 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36.97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4.94 - 68.99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027</w:t>
            </w: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/HIV clinical manual available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1.86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25.96 - 29.67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889</w:t>
            </w: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 screening guideline available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14.65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48.01 - 18.71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364</w:t>
            </w: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 IE&amp;C materials available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1.67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35.66 - 32.33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918</w:t>
            </w: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 prevention and infection control guideline available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0 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HIV healthcare providers per HIV clinic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1.81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7.08 - 3.46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475</w:t>
            </w: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PLHIV attending the HIV clinic per month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0.08 - 0.34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212</w:t>
            </w: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PLHIV screened for TB per month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0.03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0.06 - 0.01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120</w:t>
            </w: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patients per provider per month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 - 0.04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066</w:t>
            </w:r>
          </w:p>
        </w:tc>
      </w:tr>
      <w:tr w:rsidR="00A049E8" w:rsidRPr="00DB611F" w:rsidTr="00000EF2">
        <w:tc>
          <w:tcPr>
            <w:tcW w:w="1362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2. Facility level</w:t>
            </w:r>
          </w:p>
        </w:tc>
        <w:tc>
          <w:tcPr>
            <w:tcW w:w="3133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Provider fidelity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20"/>
                <w:szCs w:val="18"/>
              </w:rPr>
            </w:pP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116.66</w:t>
            </w:r>
          </w:p>
        </w:tc>
        <w:tc>
          <w:tcPr>
            <w:tcW w:w="1495" w:type="dxa"/>
          </w:tcPr>
          <w:p w:rsidR="00A049E8" w:rsidRPr="00DB611F" w:rsidRDefault="004957EA" w:rsidP="00DB61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-18.11 </w:t>
            </w:r>
            <w:r w:rsidR="00DB611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251.43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20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Ecological zone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Savannah </w:t>
            </w: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Ref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Forest</w:t>
            </w: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5.14</w:t>
            </w:r>
          </w:p>
        </w:tc>
        <w:tc>
          <w:tcPr>
            <w:tcW w:w="1495" w:type="dxa"/>
          </w:tcPr>
          <w:p w:rsidR="00A049E8" w:rsidRPr="00DB611F" w:rsidRDefault="00DB611F" w:rsidP="00DB61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26.94</w:t>
            </w:r>
            <w:r w:rsidR="004957EA"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957EA"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16.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Coastal </w:t>
            </w: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15.15</w:t>
            </w:r>
          </w:p>
        </w:tc>
        <w:tc>
          <w:tcPr>
            <w:tcW w:w="1495" w:type="dxa"/>
          </w:tcPr>
          <w:p w:rsidR="00A049E8" w:rsidRPr="00DB611F" w:rsidRDefault="00DB611F" w:rsidP="00DB61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-42.41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12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TB screening tool available 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4.35</w:t>
            </w:r>
          </w:p>
        </w:tc>
        <w:tc>
          <w:tcPr>
            <w:tcW w:w="1495" w:type="dxa"/>
          </w:tcPr>
          <w:p w:rsidR="00A049E8" w:rsidRPr="00DB611F" w:rsidRDefault="00DB611F" w:rsidP="00DB61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58.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49.73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/HIV clinical manual available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A049E8" w:rsidRPr="00DB611F" w:rsidRDefault="00A049E8" w:rsidP="004957E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10.63</w:t>
            </w:r>
          </w:p>
        </w:tc>
        <w:tc>
          <w:tcPr>
            <w:tcW w:w="1495" w:type="dxa"/>
          </w:tcPr>
          <w:p w:rsidR="00A049E8" w:rsidRPr="00DB611F" w:rsidRDefault="00DB611F" w:rsidP="00DB61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-51.21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29.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 screening guideline available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1.05</w:t>
            </w:r>
          </w:p>
        </w:tc>
        <w:tc>
          <w:tcPr>
            <w:tcW w:w="1495" w:type="dxa"/>
          </w:tcPr>
          <w:p w:rsidR="00A049E8" w:rsidRPr="00DB611F" w:rsidRDefault="00DB611F" w:rsidP="00DB61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-51.85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49.74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 IE&amp;C materials available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21.58</w:t>
            </w:r>
          </w:p>
        </w:tc>
        <w:tc>
          <w:tcPr>
            <w:tcW w:w="1495" w:type="dxa"/>
          </w:tcPr>
          <w:p w:rsidR="00A049E8" w:rsidRPr="00DB611F" w:rsidRDefault="00DB611F" w:rsidP="00DB61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-25.95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69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 prevention and infection control guideline available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9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HIV healthcare providers per HIV clinic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2.73</w:t>
            </w:r>
          </w:p>
        </w:tc>
        <w:tc>
          <w:tcPr>
            <w:tcW w:w="1495" w:type="dxa"/>
          </w:tcPr>
          <w:p w:rsidR="00A049E8" w:rsidRPr="00DB611F" w:rsidRDefault="00DB611F" w:rsidP="00DB61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-5.02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10.48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PLHIV attending the HIV clinic per month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18</w:t>
            </w:r>
          </w:p>
        </w:tc>
        <w:tc>
          <w:tcPr>
            <w:tcW w:w="1495" w:type="dxa"/>
          </w:tcPr>
          <w:p w:rsidR="00A049E8" w:rsidRPr="00DB611F" w:rsidRDefault="00DB611F" w:rsidP="00DB61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.12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PLHIV screened for TB per month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0.04</w:t>
            </w:r>
          </w:p>
        </w:tc>
        <w:tc>
          <w:tcPr>
            <w:tcW w:w="1495" w:type="dxa"/>
          </w:tcPr>
          <w:p w:rsidR="00A049E8" w:rsidRPr="00DB611F" w:rsidRDefault="00DB611F" w:rsidP="00DB61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.09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49E8" w:rsidRPr="00DB611F" w:rsidTr="00000EF2">
        <w:tc>
          <w:tcPr>
            <w:tcW w:w="1362" w:type="dxa"/>
            <w:vMerge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patients per provider per month</w:t>
            </w:r>
          </w:p>
        </w:tc>
        <w:tc>
          <w:tcPr>
            <w:tcW w:w="1305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A049E8" w:rsidRPr="00DB611F" w:rsidRDefault="004957EA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495" w:type="dxa"/>
          </w:tcPr>
          <w:p w:rsidR="00A049E8" w:rsidRPr="00DB611F" w:rsidRDefault="00DB611F" w:rsidP="00DB61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06" w:type="dxa"/>
          </w:tcPr>
          <w:p w:rsidR="00A049E8" w:rsidRPr="00DB611F" w:rsidRDefault="00A049E8" w:rsidP="00A049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00EF2" w:rsidRPr="00DB611F" w:rsidTr="00000EF2">
        <w:tc>
          <w:tcPr>
            <w:tcW w:w="1362" w:type="dxa"/>
            <w:vMerge w:val="restart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3. Weighted level</w:t>
            </w:r>
          </w:p>
        </w:tc>
        <w:tc>
          <w:tcPr>
            <w:tcW w:w="3133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Provider fidelity</w:t>
            </w: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20"/>
                <w:szCs w:val="18"/>
              </w:rPr>
            </w:pP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1.98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1.35 - 2.60</w:t>
            </w: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20"/>
                <w:szCs w:val="18"/>
              </w:rPr>
            </w:pPr>
            <w:r w:rsidRPr="00DB611F">
              <w:rPr>
                <w:rFonts w:ascii="Times New Roman" w:hAnsi="Times New Roman" w:cs="Times New Roman"/>
                <w:sz w:val="20"/>
                <w:szCs w:val="18"/>
              </w:rPr>
              <w:t>0.000</w:t>
            </w: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Ecological zone</w:t>
            </w: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Savannah 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Forest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5.48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7.15 - 18.11</w:t>
            </w: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370</w:t>
            </w: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Coastal 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5.45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11.04 - 17.94</w:t>
            </w: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619</w:t>
            </w: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TB screening tool available </w:t>
            </w: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13.45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12.26 - 39.16</w:t>
            </w: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282</w:t>
            </w: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/HIV clinical manual available</w:t>
            </w: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1.15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21.60 - 23.90</w:t>
            </w: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916</w:t>
            </w: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 screening guideline available</w:t>
            </w: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5.42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32.85 - 22.01</w:t>
            </w: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679</w:t>
            </w: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 IE&amp;C materials available</w:t>
            </w: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6.47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34.66 - 21.71</w:t>
            </w: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631</w:t>
            </w: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 w:val="restart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TB prevention and infection control guideline available</w:t>
            </w: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HIV healthcare providers per HIV clinic</w:t>
            </w: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0.29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4.51 - 3.93</w:t>
            </w: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887</w:t>
            </w: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PLHIV attending the HIV clinic per month</w:t>
            </w: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0.05 - 0.29</w:t>
            </w: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161</w:t>
            </w: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PLHIV screened for TB per month</w:t>
            </w: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0.02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0.05 - 0.00</w:t>
            </w: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102</w:t>
            </w:r>
          </w:p>
        </w:tc>
      </w:tr>
      <w:tr w:rsidR="00000EF2" w:rsidRPr="00DB611F" w:rsidTr="00000EF2">
        <w:tc>
          <w:tcPr>
            <w:tcW w:w="1362" w:type="dxa"/>
            <w:vMerge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33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Number of patients per provider per month</w:t>
            </w:r>
          </w:p>
        </w:tc>
        <w:tc>
          <w:tcPr>
            <w:tcW w:w="130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00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495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-0.00 - 0.03</w:t>
            </w:r>
          </w:p>
        </w:tc>
        <w:tc>
          <w:tcPr>
            <w:tcW w:w="1006" w:type="dxa"/>
          </w:tcPr>
          <w:p w:rsidR="00000EF2" w:rsidRPr="00DB611F" w:rsidRDefault="00000EF2" w:rsidP="00EF41A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B611F">
              <w:rPr>
                <w:rFonts w:ascii="Times New Roman" w:hAnsi="Times New Roman" w:cs="Times New Roman"/>
                <w:sz w:val="18"/>
                <w:szCs w:val="18"/>
              </w:rPr>
              <w:t>0.144</w:t>
            </w:r>
          </w:p>
        </w:tc>
      </w:tr>
    </w:tbl>
    <w:p w:rsidR="0082316B" w:rsidRDefault="0082316B"/>
    <w:sectPr w:rsidR="0082316B" w:rsidSect="00000EF2">
      <w:pgSz w:w="12240" w:h="15840"/>
      <w:pgMar w:top="1440" w:right="23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NLA0MjC1NDQxNbZQ0lEKTi0uzszPAykwrAUAxtnU0ywAAAA="/>
  </w:docVars>
  <w:rsids>
    <w:rsidRoot w:val="00F40814"/>
    <w:rsid w:val="00000EF2"/>
    <w:rsid w:val="00052760"/>
    <w:rsid w:val="001D4A15"/>
    <w:rsid w:val="00481AE6"/>
    <w:rsid w:val="004957EA"/>
    <w:rsid w:val="0050709E"/>
    <w:rsid w:val="00521677"/>
    <w:rsid w:val="00622F0C"/>
    <w:rsid w:val="00627B71"/>
    <w:rsid w:val="006E1348"/>
    <w:rsid w:val="007C72A4"/>
    <w:rsid w:val="0082316B"/>
    <w:rsid w:val="00A049E8"/>
    <w:rsid w:val="00BB683B"/>
    <w:rsid w:val="00CD0F85"/>
    <w:rsid w:val="00DB611F"/>
    <w:rsid w:val="00F40814"/>
    <w:rsid w:val="00F707F9"/>
    <w:rsid w:val="00FF7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A9DB6E-8D19-4C46-8CFE-9ACF5AA43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8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08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408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49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9E8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BB683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mon Narh-Bana</dc:creator>
  <cp:keywords/>
  <dc:description/>
  <cp:lastModifiedBy>Solomon Narh-Bana</cp:lastModifiedBy>
  <cp:revision>3</cp:revision>
  <dcterms:created xsi:type="dcterms:W3CDTF">2022-03-10T13:06:00Z</dcterms:created>
  <dcterms:modified xsi:type="dcterms:W3CDTF">2022-03-10T13:07:00Z</dcterms:modified>
</cp:coreProperties>
</file>